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November 17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fa09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8:04Z</dcterms:created>
  <dcterms:modified xsi:type="dcterms:W3CDTF">2026-01-06T11:58:04Z</dcterms:modified>
</cp:coreProperties>
</file>